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F843B" w14:textId="09F11A8F" w:rsidR="00D916BE" w:rsidRPr="001A1494" w:rsidRDefault="001612E3" w:rsidP="001A149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  <w:lang w:eastAsia="es-ES"/>
        </w:rPr>
        <w:drawing>
          <wp:inline distT="0" distB="0" distL="0" distR="0" wp14:anchorId="019494ED" wp14:editId="3C220BAF">
            <wp:extent cx="1709315" cy="865827"/>
            <wp:effectExtent l="0" t="0" r="5185" b="0"/>
            <wp:docPr id="507706776" name="Imagen 3" descr="Logotipo, nombre de la empresa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09315" cy="865827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18116577" w14:textId="4D957F90" w:rsidR="00D916BE" w:rsidRDefault="00D916BE" w:rsidP="001A149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2FC7AD" w14:textId="1A0C209A" w:rsidR="001A1494" w:rsidRDefault="001A1494" w:rsidP="001A149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4B64DF" w14:textId="0D69B04F" w:rsidR="001A1494" w:rsidRDefault="001A1494" w:rsidP="001A149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A9D6C64" w14:textId="7453F9D0" w:rsidR="001A1494" w:rsidRDefault="001A1494" w:rsidP="001A149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CDF205C" w14:textId="7E37B501" w:rsidR="00DC3F84" w:rsidRDefault="00DC3F84" w:rsidP="001A149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916BE">
        <w:rPr>
          <w:rFonts w:ascii="Times New Roman" w:hAnsi="Times New Roman" w:cs="Times New Roman"/>
          <w:b/>
          <w:bCs/>
          <w:sz w:val="24"/>
          <w:szCs w:val="24"/>
        </w:rPr>
        <w:t>Declaración de autoría científica</w:t>
      </w:r>
    </w:p>
    <w:p w14:paraId="075A5FF1" w14:textId="77777777" w:rsidR="00D916BE" w:rsidRPr="00D916BE" w:rsidRDefault="00D916BE" w:rsidP="001A149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EA3336" w14:textId="28C2C736" w:rsidR="00DC3F84" w:rsidRDefault="00DC3F84" w:rsidP="005B42CF">
      <w:pPr>
        <w:jc w:val="both"/>
        <w:rPr>
          <w:rFonts w:ascii="Times New Roman" w:hAnsi="Times New Roman" w:cs="Times New Roman"/>
          <w:sz w:val="24"/>
          <w:szCs w:val="24"/>
        </w:rPr>
      </w:pPr>
      <w:r w:rsidRPr="00D916BE">
        <w:rPr>
          <w:rFonts w:ascii="Times New Roman" w:hAnsi="Times New Roman" w:cs="Times New Roman"/>
          <w:sz w:val="24"/>
          <w:szCs w:val="24"/>
        </w:rPr>
        <w:t>Teniendo en cuenta la política de autoría científica definida por la REIC, al someter a</w:t>
      </w:r>
      <w:r w:rsidR="00D916BE">
        <w:rPr>
          <w:rFonts w:ascii="Times New Roman" w:hAnsi="Times New Roman" w:cs="Times New Roman"/>
          <w:sz w:val="24"/>
          <w:szCs w:val="24"/>
        </w:rPr>
        <w:t xml:space="preserve"> </w:t>
      </w:r>
      <w:r w:rsidRPr="00D916BE">
        <w:rPr>
          <w:rFonts w:ascii="Times New Roman" w:hAnsi="Times New Roman" w:cs="Times New Roman"/>
          <w:sz w:val="24"/>
          <w:szCs w:val="24"/>
        </w:rPr>
        <w:t>revisión un manuscrito todos los autores deben firmar este documento en el que asumen</w:t>
      </w:r>
      <w:r w:rsidR="00D916BE">
        <w:rPr>
          <w:rFonts w:ascii="Times New Roman" w:hAnsi="Times New Roman" w:cs="Times New Roman"/>
          <w:sz w:val="24"/>
          <w:szCs w:val="24"/>
        </w:rPr>
        <w:t xml:space="preserve"> que en el artículo presentado a evaluación de esta revista que tiene por título </w:t>
      </w:r>
      <w:r w:rsidR="001E57B5">
        <w:rPr>
          <w:rFonts w:ascii="Times New Roman" w:hAnsi="Times New Roman" w:cs="Times New Roman"/>
          <w:sz w:val="24"/>
          <w:szCs w:val="24"/>
        </w:rPr>
        <w:t>“---”</w:t>
      </w:r>
      <w:r w:rsidR="00D916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F5D123" w14:textId="7265186F" w:rsidR="00D916BE" w:rsidRDefault="00D916BE" w:rsidP="001A149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B9BB54" w14:textId="67548258" w:rsidR="0064112C" w:rsidRDefault="00DC3F84" w:rsidP="001A1494">
      <w:pPr>
        <w:spacing w:after="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D916BE">
        <w:rPr>
          <w:rFonts w:ascii="Times New Roman" w:hAnsi="Times New Roman" w:cs="Times New Roman"/>
          <w:sz w:val="24"/>
          <w:szCs w:val="24"/>
        </w:rPr>
        <w:t>__ Todos los autores han participado de manera sustancial en el trabajo y no se ha omitido</w:t>
      </w:r>
      <w:r w:rsidR="0064112C">
        <w:rPr>
          <w:rFonts w:ascii="Times New Roman" w:hAnsi="Times New Roman" w:cs="Times New Roman"/>
          <w:sz w:val="24"/>
          <w:szCs w:val="24"/>
        </w:rPr>
        <w:t xml:space="preserve"> </w:t>
      </w:r>
      <w:r w:rsidRPr="00D916BE">
        <w:rPr>
          <w:rFonts w:ascii="Times New Roman" w:hAnsi="Times New Roman" w:cs="Times New Roman"/>
          <w:sz w:val="24"/>
          <w:szCs w:val="24"/>
        </w:rPr>
        <w:t>a ningún autor, cumpliendo así con los criterios de autoría científica establecidos por la</w:t>
      </w:r>
      <w:r w:rsidR="0064112C">
        <w:rPr>
          <w:rFonts w:ascii="Times New Roman" w:hAnsi="Times New Roman" w:cs="Times New Roman"/>
          <w:sz w:val="24"/>
          <w:szCs w:val="24"/>
        </w:rPr>
        <w:t xml:space="preserve"> </w:t>
      </w:r>
      <w:r w:rsidRPr="00D916BE">
        <w:rPr>
          <w:rFonts w:ascii="Times New Roman" w:hAnsi="Times New Roman" w:cs="Times New Roman"/>
          <w:sz w:val="24"/>
          <w:szCs w:val="24"/>
        </w:rPr>
        <w:t>revista.</w:t>
      </w:r>
    </w:p>
    <w:p w14:paraId="30195B56" w14:textId="57D1C543" w:rsidR="0064112C" w:rsidRDefault="0064112C" w:rsidP="001A1494">
      <w:pPr>
        <w:spacing w:after="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14:paraId="25897F12" w14:textId="77777777" w:rsidR="0064112C" w:rsidRDefault="0064112C" w:rsidP="001A1494">
      <w:pPr>
        <w:spacing w:after="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14:paraId="5562F2F7" w14:textId="2057CF55" w:rsidR="00DC3F84" w:rsidRDefault="00DC3F84" w:rsidP="001A1494">
      <w:pPr>
        <w:spacing w:after="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D916BE">
        <w:rPr>
          <w:rFonts w:ascii="Times New Roman" w:hAnsi="Times New Roman" w:cs="Times New Roman"/>
          <w:sz w:val="24"/>
          <w:szCs w:val="24"/>
        </w:rPr>
        <w:t>__ Todos los autores han dado su visto bueno a la revisión final del manuscrito y están</w:t>
      </w:r>
      <w:r w:rsidR="0064112C">
        <w:rPr>
          <w:rFonts w:ascii="Times New Roman" w:hAnsi="Times New Roman" w:cs="Times New Roman"/>
          <w:sz w:val="24"/>
          <w:szCs w:val="24"/>
        </w:rPr>
        <w:t xml:space="preserve"> </w:t>
      </w:r>
      <w:r w:rsidRPr="00D916BE">
        <w:rPr>
          <w:rFonts w:ascii="Times New Roman" w:hAnsi="Times New Roman" w:cs="Times New Roman"/>
          <w:sz w:val="24"/>
          <w:szCs w:val="24"/>
        </w:rPr>
        <w:t>de acuerdo con el orden en el que aparecen.</w:t>
      </w:r>
    </w:p>
    <w:p w14:paraId="7E6015A0" w14:textId="472AA1FF" w:rsidR="00D916BE" w:rsidRDefault="00D916BE" w:rsidP="001A149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958BAD" w14:textId="091C561A" w:rsidR="00D916BE" w:rsidRDefault="00D916BE" w:rsidP="001A149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C8B9AC" w14:textId="308A8AAC" w:rsidR="00466ADB" w:rsidRDefault="00DC3F84" w:rsidP="001A149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916BE">
        <w:rPr>
          <w:rFonts w:ascii="Times New Roman" w:hAnsi="Times New Roman" w:cs="Times New Roman"/>
          <w:sz w:val="24"/>
          <w:szCs w:val="24"/>
        </w:rPr>
        <w:t>Fecha y firma de todos los autores (manuscrita o electrónica)</w:t>
      </w:r>
    </w:p>
    <w:p w14:paraId="4DF6A46B" w14:textId="0A0E7374" w:rsidR="005B42CF" w:rsidRDefault="005B42CF" w:rsidP="001A149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6FEB60" w14:textId="77777777" w:rsidR="005B42CF" w:rsidRPr="00D916BE" w:rsidRDefault="005B42CF" w:rsidP="001A149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B42CF" w:rsidRPr="00D916B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1D9B2" w14:textId="77777777" w:rsidR="00C811F6" w:rsidRDefault="00C811F6" w:rsidP="00827C51">
      <w:pPr>
        <w:spacing w:after="0" w:line="240" w:lineRule="auto"/>
      </w:pPr>
      <w:r>
        <w:separator/>
      </w:r>
    </w:p>
  </w:endnote>
  <w:endnote w:type="continuationSeparator" w:id="0">
    <w:p w14:paraId="2491FF92" w14:textId="77777777" w:rsidR="00C811F6" w:rsidRDefault="00C811F6" w:rsidP="00827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A40B9" w14:textId="77777777" w:rsidR="00C811F6" w:rsidRDefault="00C811F6" w:rsidP="00827C51">
      <w:pPr>
        <w:spacing w:after="0" w:line="240" w:lineRule="auto"/>
      </w:pPr>
      <w:r>
        <w:separator/>
      </w:r>
    </w:p>
  </w:footnote>
  <w:footnote w:type="continuationSeparator" w:id="0">
    <w:p w14:paraId="6D7905CE" w14:textId="77777777" w:rsidR="00C811F6" w:rsidRDefault="00C811F6" w:rsidP="00827C5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MbQ0MjIyNbc0szBX0lEKTi0uzszPAykwrAUABmv3WSwAAAA="/>
  </w:docVars>
  <w:rsids>
    <w:rsidRoot w:val="00DC3F84"/>
    <w:rsid w:val="001612E3"/>
    <w:rsid w:val="001A1494"/>
    <w:rsid w:val="001E57B5"/>
    <w:rsid w:val="00466ADB"/>
    <w:rsid w:val="005B42CF"/>
    <w:rsid w:val="0064112C"/>
    <w:rsid w:val="00827C51"/>
    <w:rsid w:val="008C0E14"/>
    <w:rsid w:val="00C811F6"/>
    <w:rsid w:val="00CA7A15"/>
    <w:rsid w:val="00D916BE"/>
    <w:rsid w:val="00DC3F84"/>
    <w:rsid w:val="00FE5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CA4E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5B4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827C5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27C51"/>
  </w:style>
  <w:style w:type="paragraph" w:styleId="Piedepgina">
    <w:name w:val="footer"/>
    <w:basedOn w:val="Normal"/>
    <w:link w:val="PiedepginaCar"/>
    <w:uiPriority w:val="99"/>
    <w:unhideWhenUsed/>
    <w:rsid w:val="00827C5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27C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588</Characters>
  <Application>Microsoft Office Word</Application>
  <DocSecurity>0</DocSecurity>
  <Lines>4</Lines>
  <Paragraphs>1</Paragraphs>
  <ScaleCrop>false</ScaleCrop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11T11:16:00Z</dcterms:created>
  <dcterms:modified xsi:type="dcterms:W3CDTF">2023-11-16T09:51:00Z</dcterms:modified>
</cp:coreProperties>
</file>